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9DEE90A" w:rsidR="003E2A3C" w:rsidRPr="00160CE2" w:rsidRDefault="00160CE2" w:rsidP="0057138C">
      <w:pPr>
        <w:pStyle w:val="Heading1"/>
        <w:jc w:val="center"/>
      </w:pPr>
      <w:r>
        <w:t xml:space="preserve">CSS Layout - </w:t>
      </w:r>
      <w:r w:rsidR="00A63F06">
        <w:t>Flexbox</w:t>
      </w:r>
    </w:p>
    <w:p w14:paraId="0F03392E" w14:textId="13F8A4C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C6651E" w:rsidRPr="00C6651E">
          <w:rPr>
            <w:rStyle w:val="Hyperlink"/>
          </w:rPr>
          <w:t>https://judge.softuni.org/Contests/4382/04-CSS-</w:t>
        </w:r>
        <w:r w:rsidR="00C6651E" w:rsidRPr="00C6651E">
          <w:rPr>
            <w:rStyle w:val="Hyperlink"/>
          </w:rPr>
          <w:t>L</w:t>
        </w:r>
        <w:r w:rsidR="00C6651E" w:rsidRPr="00C6651E">
          <w:rPr>
            <w:rStyle w:val="Hyperlink"/>
          </w:rPr>
          <w:t>ayout-Flexbox</w:t>
        </w:r>
      </w:hyperlink>
      <w:r w:rsidRPr="00981E29">
        <w:t>.</w:t>
      </w:r>
    </w:p>
    <w:p w14:paraId="36C0C0E2" w14:textId="4BB19ED5" w:rsidR="00E44B51" w:rsidRDefault="0025099E" w:rsidP="002C2378">
      <w:pPr>
        <w:pStyle w:val="Heading2"/>
      </w:pPr>
      <w:r>
        <w:t xml:space="preserve">Property: </w:t>
      </w:r>
      <w:r w:rsidR="00C6651E"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Default="00C6651E" w:rsidP="00C6651E">
      <w:pPr>
        <w:pStyle w:val="Heading2"/>
      </w:pPr>
      <w:r>
        <w:t>Property: Flex Direction</w:t>
      </w:r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47C9A" w14:textId="77777777" w:rsidR="009933D6" w:rsidRDefault="00EC3EBF" w:rsidP="009933D6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74BB0AB3" w14:textId="5B28F402" w:rsidR="004D4489" w:rsidRDefault="004D4489" w:rsidP="009933D6">
      <w:pPr>
        <w:pStyle w:val="Heading2"/>
      </w:pPr>
      <w:r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7608723C">
            <wp:extent cx="3503042" cy="2875224"/>
            <wp:effectExtent l="19050" t="19050" r="10795" b="20320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3042" cy="28752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Default="00AA72A8" w:rsidP="00AA72A8">
      <w:pPr>
        <w:pStyle w:val="Heading2"/>
      </w:pPr>
      <w: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BAA9C" w14:textId="0060B85B" w:rsidR="00702669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1B069B66" w14:textId="470E779A" w:rsidR="00AA72A8" w:rsidRDefault="00AA72A8" w:rsidP="00AA72A8">
      <w:pPr>
        <w:pStyle w:val="Heading2"/>
      </w:pPr>
      <w:r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Default="00AA72A8" w:rsidP="00AA72A8">
      <w:pPr>
        <w:pStyle w:val="Heading2"/>
      </w:pPr>
      <w: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BE42C" w14:textId="3D136CA5" w:rsidR="008E2531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28B6839" w14:textId="74DDBAC2" w:rsidR="00B04B66" w:rsidRDefault="00B04B66" w:rsidP="00E4759A">
      <w:pPr>
        <w:pStyle w:val="Heading2"/>
      </w:pPr>
      <w:r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0BD615" w14:textId="2D3BD1BB" w:rsidR="008E2531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FD74AD7" w14:textId="170A7DF1" w:rsidR="00FA69A4" w:rsidRDefault="00FA69A4" w:rsidP="00FA69A4">
      <w:pPr>
        <w:pStyle w:val="Heading2"/>
      </w:pPr>
      <w:r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Default="00FA69A4" w:rsidP="00FA69A4">
      <w:pPr>
        <w:pStyle w:val="Heading2"/>
      </w:pPr>
      <w: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1C0E4C7A" w14:textId="172F582F" w:rsidR="008E2531" w:rsidRPr="009933D6" w:rsidRDefault="004F4E78" w:rsidP="00702669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184DAA99" w14:textId="0BF169D6" w:rsidR="00FA69A4" w:rsidRDefault="00FA69A4" w:rsidP="00FA69A4">
      <w:pPr>
        <w:pStyle w:val="Heading2"/>
      </w:pPr>
      <w:r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Default="00FA69A4" w:rsidP="00FA69A4">
      <w:pPr>
        <w:pStyle w:val="Heading2"/>
      </w:pPr>
      <w: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C7572" w14:textId="0E56CADC" w:rsidR="001133C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BC5FB1F" w14:textId="0F692A75" w:rsidR="00FA69A4" w:rsidRDefault="00FA69A4" w:rsidP="00FA69A4">
      <w:pPr>
        <w:pStyle w:val="Heading2"/>
      </w:pPr>
      <w:r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1C39FAB8" w14:textId="7E10D771" w:rsidR="00E43148" w:rsidRPr="009933D6" w:rsidRDefault="000E3204" w:rsidP="000E320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sectPr w:rsidR="00E43148" w:rsidRPr="009933D6" w:rsidSect="0081154B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2EEC5" w14:textId="77777777" w:rsidR="0081154B" w:rsidRDefault="0081154B" w:rsidP="008068A2">
      <w:pPr>
        <w:spacing w:after="0" w:line="240" w:lineRule="auto"/>
      </w:pPr>
      <w:r>
        <w:separator/>
      </w:r>
    </w:p>
  </w:endnote>
  <w:endnote w:type="continuationSeparator" w:id="0">
    <w:p w14:paraId="755D8C63" w14:textId="77777777" w:rsidR="0081154B" w:rsidRDefault="008115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9D785" w14:textId="77777777" w:rsidR="0081154B" w:rsidRDefault="0081154B" w:rsidP="008068A2">
      <w:pPr>
        <w:spacing w:after="0" w:line="240" w:lineRule="auto"/>
      </w:pPr>
      <w:r>
        <w:separator/>
      </w:r>
    </w:p>
  </w:footnote>
  <w:footnote w:type="continuationSeparator" w:id="0">
    <w:p w14:paraId="1766F10D" w14:textId="77777777" w:rsidR="0081154B" w:rsidRDefault="008115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005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6C2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1154B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2B41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2/04-CSS-Layout-Flexbox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2-05T14:39:00Z</dcterms:created>
  <dcterms:modified xsi:type="dcterms:W3CDTF">2024-02-05T14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